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6B6A" w:rsidRPr="00516B6A" w:rsidRDefault="00516B6A" w:rsidP="00516B6A">
      <w:pPr>
        <w:jc w:val="center"/>
        <w:rPr>
          <w:b/>
          <w:sz w:val="28"/>
          <w:szCs w:val="28"/>
        </w:rPr>
      </w:pPr>
      <w:r w:rsidRPr="00516B6A">
        <w:rPr>
          <w:b/>
          <w:sz w:val="28"/>
          <w:szCs w:val="28"/>
        </w:rPr>
        <w:t>國立臺灣大學</w:t>
      </w:r>
      <w:r w:rsidRPr="00516B6A">
        <w:rPr>
          <w:b/>
          <w:sz w:val="28"/>
          <w:szCs w:val="28"/>
        </w:rPr>
        <w:t xml:space="preserve"> </w:t>
      </w:r>
      <w:r w:rsidR="0006746F">
        <w:rPr>
          <w:rFonts w:hint="eastAsia"/>
          <w:b/>
          <w:sz w:val="28"/>
          <w:szCs w:val="28"/>
        </w:rPr>
        <w:t>植物病理與微生物學</w:t>
      </w:r>
      <w:r w:rsidRPr="00516B6A">
        <w:rPr>
          <w:b/>
          <w:sz w:val="28"/>
          <w:szCs w:val="28"/>
        </w:rPr>
        <w:t>系</w:t>
      </w:r>
      <w:r w:rsidRPr="00516B6A">
        <w:rPr>
          <w:b/>
          <w:sz w:val="28"/>
          <w:szCs w:val="28"/>
        </w:rPr>
        <w:t xml:space="preserve"> 1</w:t>
      </w:r>
      <w:r w:rsidR="00AE2127">
        <w:rPr>
          <w:rFonts w:hint="eastAsia"/>
          <w:b/>
          <w:sz w:val="28"/>
          <w:szCs w:val="28"/>
        </w:rPr>
        <w:t>10</w:t>
      </w:r>
      <w:r w:rsidRPr="00516B6A">
        <w:rPr>
          <w:b/>
          <w:sz w:val="28"/>
          <w:szCs w:val="28"/>
        </w:rPr>
        <w:t>學年度個人申請個人資料表</w:t>
      </w:r>
    </w:p>
    <w:p w:rsidR="00516B6A" w:rsidRPr="006B722F" w:rsidRDefault="00516B6A" w:rsidP="00516B6A">
      <w:pPr>
        <w:rPr>
          <w:b/>
        </w:rPr>
      </w:pPr>
      <w:r>
        <w:rPr>
          <w:rFonts w:hint="eastAsia"/>
          <w:b/>
        </w:rPr>
        <w:t>一、</w:t>
      </w:r>
      <w:r w:rsidRPr="006B722F">
        <w:rPr>
          <w:b/>
        </w:rPr>
        <w:t>基本資料：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980"/>
        <w:gridCol w:w="1978"/>
        <w:gridCol w:w="2371"/>
        <w:gridCol w:w="1951"/>
      </w:tblGrid>
      <w:tr w:rsidR="00516B6A" w:rsidRPr="006B722F" w:rsidTr="001447B5"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姓名</w:t>
            </w:r>
          </w:p>
        </w:tc>
        <w:tc>
          <w:tcPr>
            <w:tcW w:w="198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性別</w:t>
            </w:r>
          </w:p>
        </w:tc>
        <w:tc>
          <w:tcPr>
            <w:tcW w:w="2371" w:type="dxa"/>
            <w:tcBorders>
              <w:top w:val="single" w:sz="18" w:space="0" w:color="auto"/>
              <w:left w:val="single" w:sz="4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</w:tcPr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男  □女</w:t>
            </w:r>
          </w:p>
        </w:tc>
        <w:tc>
          <w:tcPr>
            <w:tcW w:w="19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照片欄</w:t>
            </w:r>
          </w:p>
          <w:p w:rsidR="00516B6A" w:rsidRPr="006B722F" w:rsidRDefault="00516B6A" w:rsidP="001447B5">
            <w:pPr>
              <w:rPr>
                <w:sz w:val="20"/>
                <w:szCs w:val="20"/>
              </w:rPr>
            </w:pPr>
            <w:r w:rsidRPr="006B722F">
              <w:rPr>
                <w:sz w:val="20"/>
                <w:szCs w:val="20"/>
              </w:rPr>
              <w:t>(</w:t>
            </w:r>
            <w:proofErr w:type="gramStart"/>
            <w:r w:rsidRPr="006B722F">
              <w:rPr>
                <w:sz w:val="20"/>
                <w:szCs w:val="20"/>
              </w:rPr>
              <w:t>請貼照片</w:t>
            </w:r>
            <w:proofErr w:type="gramEnd"/>
            <w:r w:rsidRPr="006B722F">
              <w:rPr>
                <w:sz w:val="20"/>
                <w:szCs w:val="20"/>
              </w:rPr>
              <w:t>，以相片紙或數位檔案均可</w:t>
            </w:r>
            <w:r w:rsidRPr="006B722F">
              <w:rPr>
                <w:sz w:val="20"/>
                <w:szCs w:val="20"/>
              </w:rPr>
              <w:t>)</w:t>
            </w:r>
          </w:p>
          <w:p w:rsidR="00516B6A" w:rsidRPr="006B722F" w:rsidRDefault="00516B6A" w:rsidP="001447B5"/>
        </w:tc>
      </w:tr>
      <w:tr w:rsidR="00516B6A" w:rsidRPr="006B722F" w:rsidTr="001447B5">
        <w:trPr>
          <w:trHeight w:val="48"/>
        </w:trPr>
        <w:tc>
          <w:tcPr>
            <w:tcW w:w="1548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就讀高中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 w:val="restart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資優班</w:t>
            </w:r>
            <w:r w:rsidRPr="006B722F">
              <w:t>/</w:t>
            </w:r>
            <w:proofErr w:type="gramStart"/>
            <w:r w:rsidRPr="006B722F">
              <w:t>科學班</w:t>
            </w:r>
            <w:proofErr w:type="gramEnd"/>
            <w:r w:rsidRPr="006B722F">
              <w:t>/</w:t>
            </w:r>
          </w:p>
          <w:p w:rsidR="00516B6A" w:rsidRPr="006B722F" w:rsidRDefault="00516B6A" w:rsidP="001447B5">
            <w:r w:rsidRPr="006B722F">
              <w:t>其他特殊班級</w:t>
            </w:r>
          </w:p>
          <w:p w:rsidR="00516B6A" w:rsidRPr="00733B08" w:rsidRDefault="00516B6A" w:rsidP="001447B5">
            <w:pPr>
              <w:rPr>
                <w:sz w:val="18"/>
                <w:szCs w:val="18"/>
              </w:rPr>
            </w:pPr>
            <w:r w:rsidRPr="00733B08">
              <w:rPr>
                <w:sz w:val="18"/>
                <w:szCs w:val="18"/>
              </w:rPr>
              <w:t>(</w:t>
            </w:r>
            <w:r w:rsidRPr="00733B08">
              <w:rPr>
                <w:sz w:val="18"/>
                <w:szCs w:val="18"/>
              </w:rPr>
              <w:t>請附學校證明或成績單上如有顯示請標示</w:t>
            </w:r>
            <w:r w:rsidRPr="00733B08">
              <w:rPr>
                <w:sz w:val="18"/>
                <w:szCs w:val="18"/>
              </w:rPr>
              <w:t>)</w:t>
            </w:r>
          </w:p>
        </w:tc>
        <w:tc>
          <w:tcPr>
            <w:tcW w:w="2371" w:type="dxa"/>
            <w:vMerge w:val="restart"/>
            <w:tcBorders>
              <w:top w:val="single" w:sz="6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</w:t>
            </w:r>
            <w:r>
              <w:rPr>
                <w:rFonts w:ascii="標楷體" w:hAnsi="標楷體" w:hint="eastAsia"/>
              </w:rPr>
              <w:t>無</w:t>
            </w:r>
          </w:p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數理資優</w:t>
            </w:r>
            <w:r>
              <w:rPr>
                <w:rFonts w:ascii="標楷體" w:hAnsi="標楷體" w:hint="eastAsia"/>
              </w:rPr>
              <w:t>/</w:t>
            </w:r>
            <w:r w:rsidRPr="00557717">
              <w:rPr>
                <w:rFonts w:ascii="標楷體" w:hAnsi="標楷體"/>
              </w:rPr>
              <w:t>實驗班</w:t>
            </w:r>
          </w:p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科學班</w:t>
            </w:r>
          </w:p>
          <w:p w:rsidR="00516B6A" w:rsidRPr="00557717" w:rsidRDefault="00516B6A" w:rsidP="001447B5">
            <w:pPr>
              <w:rPr>
                <w:rFonts w:ascii="標楷體" w:hAnsi="標楷體"/>
              </w:rPr>
            </w:pPr>
            <w:r w:rsidRPr="00557717">
              <w:rPr>
                <w:rFonts w:ascii="標楷體" w:hAnsi="標楷體"/>
              </w:rPr>
              <w:t>□其他__________</w:t>
            </w:r>
          </w:p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53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班級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/>
            <w:tcBorders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2371" w:type="dxa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40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考生手機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/>
            <w:tcBorders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2371" w:type="dxa"/>
            <w:vMerge/>
            <w:tcBorders>
              <w:left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c>
          <w:tcPr>
            <w:tcW w:w="1548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住宅電話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2371" w:type="dxa"/>
            <w:vMerge/>
            <w:tcBorders>
              <w:left w:val="single" w:sz="4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c>
          <w:tcPr>
            <w:tcW w:w="1548" w:type="dxa"/>
            <w:tcBorders>
              <w:top w:val="single" w:sz="6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緊急聯絡人</w:t>
            </w:r>
          </w:p>
        </w:tc>
        <w:tc>
          <w:tcPr>
            <w:tcW w:w="19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7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緊急聯絡人電話</w:t>
            </w:r>
          </w:p>
        </w:tc>
        <w:tc>
          <w:tcPr>
            <w:tcW w:w="2371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  <w:tc>
          <w:tcPr>
            <w:tcW w:w="19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18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聯絡地址</w:t>
            </w:r>
          </w:p>
        </w:tc>
        <w:tc>
          <w:tcPr>
            <w:tcW w:w="8280" w:type="dxa"/>
            <w:gridSpan w:val="4"/>
            <w:tcBorders>
              <w:left w:val="single" w:sz="6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  <w:tr w:rsidR="00516B6A" w:rsidRPr="006B722F" w:rsidTr="001447B5">
        <w:trPr>
          <w:trHeight w:val="345"/>
        </w:trPr>
        <w:tc>
          <w:tcPr>
            <w:tcW w:w="1548" w:type="dxa"/>
            <w:tcBorders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r w:rsidRPr="006B722F">
              <w:t>E-mail</w:t>
            </w:r>
          </w:p>
        </w:tc>
        <w:tc>
          <w:tcPr>
            <w:tcW w:w="8280" w:type="dxa"/>
            <w:gridSpan w:val="4"/>
            <w:tcBorders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:rsidR="00516B6A" w:rsidRPr="006B722F" w:rsidRDefault="00516B6A" w:rsidP="001447B5"/>
        </w:tc>
      </w:tr>
    </w:tbl>
    <w:p w:rsidR="00516B6A" w:rsidRPr="006B722F" w:rsidRDefault="00516B6A" w:rsidP="00516B6A"/>
    <w:p w:rsidR="00516B6A" w:rsidRPr="006B722F" w:rsidRDefault="00516B6A" w:rsidP="00516B6A">
      <w:r w:rsidRPr="006B722F">
        <w:rPr>
          <w:b/>
        </w:rPr>
        <w:t>二、高中在校成績</w:t>
      </w:r>
      <w:r w:rsidRPr="006B722F">
        <w:t>（高一上</w:t>
      </w:r>
      <w:r w:rsidRPr="006B722F">
        <w:t>~</w:t>
      </w:r>
      <w:r w:rsidRPr="006B722F">
        <w:t>高三上</w:t>
      </w:r>
      <w:r w:rsidRPr="006B722F">
        <w:t>5</w:t>
      </w:r>
      <w:r w:rsidRPr="006B722F">
        <w:t>學期各學期成績）：</w:t>
      </w:r>
    </w:p>
    <w:p w:rsidR="00516B6A" w:rsidRPr="004028CB" w:rsidRDefault="00516B6A" w:rsidP="00516B6A">
      <w:pPr>
        <w:ind w:firstLine="480"/>
        <w:rPr>
          <w:sz w:val="22"/>
          <w:szCs w:val="22"/>
        </w:rPr>
      </w:pPr>
      <w:r w:rsidRPr="004028CB">
        <w:rPr>
          <w:sz w:val="22"/>
          <w:szCs w:val="22"/>
        </w:rPr>
        <w:t>*</w:t>
      </w:r>
      <w:r w:rsidRPr="004028CB">
        <w:rPr>
          <w:sz w:val="22"/>
          <w:szCs w:val="22"/>
        </w:rPr>
        <w:t>成績請</w:t>
      </w:r>
      <w:proofErr w:type="gramStart"/>
      <w:r w:rsidRPr="004028CB">
        <w:rPr>
          <w:sz w:val="22"/>
          <w:szCs w:val="22"/>
        </w:rPr>
        <w:t>四捨五入取整數位</w:t>
      </w:r>
      <w:proofErr w:type="gramEnd"/>
      <w:r w:rsidRPr="004028CB">
        <w:rPr>
          <w:sz w:val="22"/>
          <w:szCs w:val="22"/>
        </w:rPr>
        <w:t>，該學期如無成績請空格</w:t>
      </w:r>
    </w:p>
    <w:p w:rsidR="00516B6A" w:rsidRPr="004028CB" w:rsidRDefault="00516B6A" w:rsidP="00516B6A">
      <w:pPr>
        <w:ind w:firstLine="480"/>
        <w:rPr>
          <w:sz w:val="22"/>
          <w:szCs w:val="22"/>
        </w:rPr>
      </w:pPr>
      <w:r w:rsidRPr="004028CB">
        <w:rPr>
          <w:sz w:val="22"/>
          <w:szCs w:val="22"/>
        </w:rPr>
        <w:t>*</w:t>
      </w:r>
      <w:r w:rsidRPr="004028CB">
        <w:rPr>
          <w:rFonts w:hint="eastAsia"/>
          <w:sz w:val="22"/>
          <w:szCs w:val="22"/>
        </w:rPr>
        <w:t>成績單由校方統一上傳資料繳交系統</w:t>
      </w:r>
      <w:r w:rsidRPr="004028CB">
        <w:rPr>
          <w:rFonts w:hint="eastAsia"/>
          <w:sz w:val="22"/>
          <w:szCs w:val="22"/>
        </w:rPr>
        <w:t>B</w:t>
      </w:r>
    </w:p>
    <w:tbl>
      <w:tblPr>
        <w:tblW w:w="1023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395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516B6A" w:rsidRPr="006B722F" w:rsidTr="001447B5">
        <w:tc>
          <w:tcPr>
            <w:tcW w:w="139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  <w:r w:rsidRPr="006B722F">
              <w:t>學期</w:t>
            </w:r>
          </w:p>
        </w:tc>
        <w:tc>
          <w:tcPr>
            <w:tcW w:w="737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智育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</w:tcBorders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智育校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智育校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排名</w:t>
            </w:r>
            <w:r w:rsidRPr="006B722F">
              <w:rPr>
                <w:b/>
              </w:rPr>
              <w:t>%</w:t>
            </w:r>
          </w:p>
        </w:tc>
        <w:tc>
          <w:tcPr>
            <w:tcW w:w="737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</w:pPr>
            <w:r w:rsidRPr="009B551D">
              <w:t>英文</w:t>
            </w:r>
          </w:p>
        </w:tc>
        <w:tc>
          <w:tcPr>
            <w:tcW w:w="737" w:type="dxa"/>
            <w:tcBorders>
              <w:bottom w:val="double" w:sz="4" w:space="0" w:color="auto"/>
            </w:tcBorders>
          </w:tcPr>
          <w:p w:rsidR="00516B6A" w:rsidRPr="009B551D" w:rsidRDefault="00516B6A" w:rsidP="001447B5">
            <w:pPr>
              <w:jc w:val="center"/>
            </w:pPr>
            <w:r w:rsidRPr="009B551D">
              <w:t>英文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</w:tcPr>
          <w:p w:rsidR="00516B6A" w:rsidRPr="009B551D" w:rsidRDefault="00516B6A" w:rsidP="001447B5">
            <w:pPr>
              <w:jc w:val="center"/>
            </w:pPr>
            <w:r w:rsidRPr="009B551D">
              <w:t>英文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  <w:r w:rsidRPr="009B551D">
              <w:t>%</w:t>
            </w:r>
          </w:p>
        </w:tc>
        <w:tc>
          <w:tcPr>
            <w:tcW w:w="737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516B6A" w:rsidRPr="009B551D" w:rsidRDefault="00406A15" w:rsidP="001447B5">
            <w:pPr>
              <w:jc w:val="center"/>
            </w:pPr>
            <w:r>
              <w:rPr>
                <w:rFonts w:hint="eastAsia"/>
              </w:rPr>
              <w:t>化</w:t>
            </w:r>
            <w:r w:rsidRPr="009B551D">
              <w:t>學</w:t>
            </w:r>
          </w:p>
        </w:tc>
        <w:tc>
          <w:tcPr>
            <w:tcW w:w="737" w:type="dxa"/>
            <w:tcBorders>
              <w:bottom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>
              <w:rPr>
                <w:rFonts w:hint="eastAsia"/>
              </w:rPr>
              <w:t>化</w:t>
            </w:r>
            <w:r w:rsidRPr="009B551D">
              <w:t>學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>
              <w:rPr>
                <w:rFonts w:hint="eastAsia"/>
              </w:rPr>
              <w:t>化</w:t>
            </w:r>
            <w:r w:rsidRPr="009B551D">
              <w:t>學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  <w:r w:rsidRPr="009B551D">
              <w:t>%</w:t>
            </w:r>
          </w:p>
        </w:tc>
        <w:tc>
          <w:tcPr>
            <w:tcW w:w="737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9B551D" w:rsidRDefault="00406A15" w:rsidP="001447B5">
            <w:pPr>
              <w:jc w:val="center"/>
            </w:pPr>
            <w:r w:rsidRPr="009B551D">
              <w:t>國文</w:t>
            </w: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 w:rsidRPr="009B551D">
              <w:t>國文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</w:p>
        </w:tc>
        <w:tc>
          <w:tcPr>
            <w:tcW w:w="737" w:type="dxa"/>
            <w:tcBorders>
              <w:top w:val="single" w:sz="18" w:space="0" w:color="auto"/>
              <w:left w:val="single" w:sz="4" w:space="0" w:color="auto"/>
              <w:bottom w:val="double" w:sz="4" w:space="0" w:color="auto"/>
            </w:tcBorders>
          </w:tcPr>
          <w:p w:rsidR="00516B6A" w:rsidRPr="009B551D" w:rsidRDefault="00406A15" w:rsidP="001447B5">
            <w:pPr>
              <w:jc w:val="center"/>
            </w:pPr>
            <w:r w:rsidRPr="009B551D">
              <w:t>國文</w:t>
            </w:r>
            <w:r w:rsidR="00516B6A" w:rsidRPr="009B551D">
              <w:t>校</w:t>
            </w:r>
          </w:p>
          <w:p w:rsidR="00516B6A" w:rsidRPr="009B551D" w:rsidRDefault="00516B6A" w:rsidP="001447B5">
            <w:pPr>
              <w:jc w:val="center"/>
            </w:pPr>
            <w:r w:rsidRPr="009B551D">
              <w:t>排名</w:t>
            </w:r>
            <w:r w:rsidRPr="009B551D">
              <w:t>%</w:t>
            </w:r>
          </w:p>
        </w:tc>
      </w:tr>
      <w:tr w:rsidR="00516B6A" w:rsidRPr="006B722F" w:rsidTr="001447B5">
        <w:tc>
          <w:tcPr>
            <w:tcW w:w="1395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一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double" w:sz="4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一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二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二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737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395" w:type="dxa"/>
            <w:tcBorders>
              <w:top w:val="single" w:sz="4" w:space="0" w:color="auto"/>
              <w:bottom w:val="single" w:sz="18" w:space="0" w:color="auto"/>
              <w:right w:val="double" w:sz="4" w:space="0" w:color="auto"/>
            </w:tcBorders>
            <w:shd w:val="clear" w:color="auto" w:fill="auto"/>
          </w:tcPr>
          <w:p w:rsidR="00516B6A" w:rsidRPr="009B551D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9B551D">
              <w:rPr>
                <w:b/>
                <w:sz w:val="20"/>
                <w:szCs w:val="20"/>
              </w:rPr>
              <w:t>高三</w:t>
            </w:r>
            <w:r w:rsidRPr="009B551D">
              <w:rPr>
                <w:b/>
                <w:sz w:val="20"/>
                <w:szCs w:val="20"/>
              </w:rPr>
              <w:t xml:space="preserve"> </w:t>
            </w:r>
            <w:r w:rsidRPr="009B551D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bottom w:val="single" w:sz="18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bottom w:val="single" w:sz="18" w:space="0" w:color="auto"/>
              <w:righ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737" w:type="dxa"/>
            <w:tcBorders>
              <w:top w:val="single" w:sz="6" w:space="0" w:color="auto"/>
              <w:left w:val="single" w:sz="4" w:space="0" w:color="auto"/>
              <w:bottom w:val="single" w:sz="18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</w:tbl>
    <w:p w:rsidR="00516B6A" w:rsidRDefault="00516B6A" w:rsidP="00516B6A"/>
    <w:tbl>
      <w:tblPr>
        <w:tblW w:w="10261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1474"/>
        <w:gridCol w:w="1474"/>
        <w:gridCol w:w="1474"/>
        <w:gridCol w:w="1474"/>
        <w:gridCol w:w="1474"/>
        <w:gridCol w:w="1474"/>
      </w:tblGrid>
      <w:tr w:rsidR="00516B6A" w:rsidRPr="006B722F" w:rsidTr="001447B5">
        <w:tc>
          <w:tcPr>
            <w:tcW w:w="1417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</w:rPr>
            </w:pPr>
            <w:r w:rsidRPr="004028CB">
              <w:rPr>
                <w:b/>
              </w:rPr>
              <w:t>學期</w:t>
            </w:r>
          </w:p>
        </w:tc>
        <w:tc>
          <w:tcPr>
            <w:tcW w:w="1474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基礎生物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基礎生物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類組排名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基礎生物</w:t>
            </w:r>
          </w:p>
          <w:p w:rsidR="00516B6A" w:rsidRPr="006B722F" w:rsidRDefault="00516B6A" w:rsidP="001447B5">
            <w:pPr>
              <w:jc w:val="center"/>
            </w:pPr>
            <w:r w:rsidRPr="006B722F">
              <w:rPr>
                <w:b/>
              </w:rPr>
              <w:t>類組排名</w:t>
            </w:r>
            <w:r w:rsidRPr="006B722F">
              <w:rPr>
                <w:b/>
              </w:rPr>
              <w:t>%</w:t>
            </w:r>
          </w:p>
        </w:tc>
        <w:tc>
          <w:tcPr>
            <w:tcW w:w="1474" w:type="dxa"/>
            <w:tcBorders>
              <w:top w:val="single" w:sz="18" w:space="0" w:color="auto"/>
              <w:left w:val="double" w:sz="4" w:space="0" w:color="auto"/>
              <w:bottom w:val="double" w:sz="4" w:space="0" w:color="auto"/>
            </w:tcBorders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選修生物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</w:tcBorders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選修生物</w:t>
            </w:r>
          </w:p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類組排名</w:t>
            </w:r>
          </w:p>
        </w:tc>
        <w:tc>
          <w:tcPr>
            <w:tcW w:w="1474" w:type="dxa"/>
            <w:tcBorders>
              <w:top w:val="single" w:sz="18" w:space="0" w:color="auto"/>
              <w:bottom w:val="double" w:sz="4" w:space="0" w:color="auto"/>
            </w:tcBorders>
          </w:tcPr>
          <w:p w:rsidR="00516B6A" w:rsidRDefault="00516B6A" w:rsidP="001447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選修生物</w:t>
            </w:r>
          </w:p>
          <w:p w:rsidR="00516B6A" w:rsidRPr="006B722F" w:rsidRDefault="00516B6A" w:rsidP="001447B5">
            <w:pPr>
              <w:jc w:val="center"/>
            </w:pPr>
            <w:r w:rsidRPr="006B722F">
              <w:rPr>
                <w:b/>
              </w:rPr>
              <w:t>類組排名</w:t>
            </w:r>
            <w:r w:rsidRPr="006B722F">
              <w:rPr>
                <w:b/>
              </w:rPr>
              <w:t>%</w:t>
            </w:r>
          </w:p>
        </w:tc>
      </w:tr>
      <w:tr w:rsidR="00516B6A" w:rsidRPr="006B722F" w:rsidTr="001447B5">
        <w:tc>
          <w:tcPr>
            <w:tcW w:w="1417" w:type="dxa"/>
            <w:tcBorders>
              <w:top w:val="double" w:sz="4" w:space="0" w:color="auto"/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一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1474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top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一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1474" w:type="dxa"/>
            <w:tcBorders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二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1474" w:type="dxa"/>
            <w:tcBorders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二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下學期</w:t>
            </w:r>
          </w:p>
        </w:tc>
        <w:tc>
          <w:tcPr>
            <w:tcW w:w="1474" w:type="dxa"/>
            <w:tcBorders>
              <w:lef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  <w:tr w:rsidR="00516B6A" w:rsidRPr="006B722F" w:rsidTr="001447B5">
        <w:tc>
          <w:tcPr>
            <w:tcW w:w="1417" w:type="dxa"/>
            <w:tcBorders>
              <w:right w:val="double" w:sz="4" w:space="0" w:color="auto"/>
            </w:tcBorders>
          </w:tcPr>
          <w:p w:rsidR="00516B6A" w:rsidRPr="004028CB" w:rsidRDefault="00516B6A" w:rsidP="001447B5">
            <w:pPr>
              <w:jc w:val="center"/>
              <w:rPr>
                <w:b/>
                <w:sz w:val="20"/>
                <w:szCs w:val="20"/>
              </w:rPr>
            </w:pPr>
            <w:r w:rsidRPr="004028CB">
              <w:rPr>
                <w:b/>
                <w:sz w:val="20"/>
                <w:szCs w:val="20"/>
              </w:rPr>
              <w:t>高三</w:t>
            </w:r>
            <w:r w:rsidRPr="004028CB">
              <w:rPr>
                <w:b/>
                <w:sz w:val="20"/>
                <w:szCs w:val="20"/>
              </w:rPr>
              <w:t xml:space="preserve"> </w:t>
            </w:r>
            <w:r w:rsidRPr="004028CB">
              <w:rPr>
                <w:b/>
                <w:sz w:val="20"/>
                <w:szCs w:val="20"/>
              </w:rPr>
              <w:t>上學期</w:t>
            </w:r>
          </w:p>
        </w:tc>
        <w:tc>
          <w:tcPr>
            <w:tcW w:w="1474" w:type="dxa"/>
            <w:tcBorders>
              <w:left w:val="double" w:sz="4" w:space="0" w:color="auto"/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bottom w:val="single" w:sz="18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bottom w:val="single" w:sz="18" w:space="0" w:color="auto"/>
              <w:right w:val="double" w:sz="4" w:space="0" w:color="auto"/>
            </w:tcBorders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  <w:tcBorders>
              <w:left w:val="double" w:sz="4" w:space="0" w:color="auto"/>
            </w:tcBorders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1474" w:type="dxa"/>
          </w:tcPr>
          <w:p w:rsidR="00516B6A" w:rsidRPr="006B722F" w:rsidRDefault="00516B6A" w:rsidP="001447B5">
            <w:pPr>
              <w:jc w:val="center"/>
            </w:pPr>
          </w:p>
        </w:tc>
      </w:tr>
    </w:tbl>
    <w:p w:rsidR="00516B6A" w:rsidRPr="006B722F" w:rsidRDefault="00516B6A" w:rsidP="00516B6A"/>
    <w:p w:rsidR="00516B6A" w:rsidRPr="006B722F" w:rsidRDefault="00516B6A" w:rsidP="00516B6A">
      <w:r w:rsidRPr="006B722F">
        <w:rPr>
          <w:rFonts w:hint="eastAsia"/>
          <w:b/>
        </w:rPr>
        <w:t>三、</w:t>
      </w:r>
      <w:r w:rsidRPr="006B722F">
        <w:rPr>
          <w:b/>
        </w:rPr>
        <w:t>競賽成果</w:t>
      </w:r>
      <w:r w:rsidRPr="006B722F">
        <w:rPr>
          <w:b/>
        </w:rPr>
        <w:t>(</w:t>
      </w:r>
      <w:r w:rsidRPr="006B722F">
        <w:rPr>
          <w:b/>
        </w:rPr>
        <w:t>或特殊表現</w:t>
      </w:r>
      <w:r w:rsidRPr="006B722F">
        <w:rPr>
          <w:b/>
        </w:rPr>
        <w:t>)</w:t>
      </w:r>
      <w:r w:rsidRPr="006B722F">
        <w:t>填寫如下，證明文件</w:t>
      </w:r>
      <w:r w:rsidRPr="006B722F">
        <w:t>(</w:t>
      </w:r>
      <w:r w:rsidRPr="006B722F">
        <w:t>可超過</w:t>
      </w:r>
      <w:r>
        <w:rPr>
          <w:rFonts w:hint="eastAsia"/>
        </w:rPr>
        <w:t>五</w:t>
      </w:r>
      <w:r w:rsidRPr="006B722F">
        <w:t>項</w:t>
      </w:r>
      <w:r w:rsidRPr="006B722F">
        <w:t>)</w:t>
      </w:r>
      <w:proofErr w:type="gramStart"/>
      <w:r w:rsidRPr="006B722F">
        <w:t>請另上傳</w:t>
      </w:r>
      <w:proofErr w:type="gramEnd"/>
      <w:r w:rsidRPr="006B722F">
        <w:t>資料繳交</w:t>
      </w:r>
      <w:bookmarkStart w:id="0" w:name="_GoBack"/>
      <w:r w:rsidRPr="00280827">
        <w:rPr>
          <w:color w:val="FF0000"/>
        </w:rPr>
        <w:t>系統</w:t>
      </w:r>
      <w:r w:rsidR="00280827" w:rsidRPr="00280827">
        <w:rPr>
          <w:rFonts w:hint="eastAsia"/>
          <w:color w:val="FF0000"/>
        </w:rPr>
        <w:t>N</w:t>
      </w:r>
      <w:bookmarkEnd w:id="0"/>
      <w:r w:rsidRPr="006B722F">
        <w:t>：</w:t>
      </w:r>
    </w:p>
    <w:tbl>
      <w:tblPr>
        <w:tblW w:w="1032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5931"/>
        <w:gridCol w:w="1417"/>
        <w:gridCol w:w="2977"/>
      </w:tblGrid>
      <w:tr w:rsidR="00516B6A" w:rsidRPr="006B722F" w:rsidTr="00516B6A">
        <w:tc>
          <w:tcPr>
            <w:tcW w:w="5931" w:type="dxa"/>
            <w:shd w:val="clear" w:color="auto" w:fill="auto"/>
          </w:tcPr>
          <w:p w:rsidR="00516B6A" w:rsidRPr="00516B6A" w:rsidRDefault="00516B6A" w:rsidP="001447B5">
            <w:pPr>
              <w:jc w:val="center"/>
              <w:rPr>
                <w:b/>
              </w:rPr>
            </w:pPr>
            <w:r w:rsidRPr="00516B6A">
              <w:rPr>
                <w:b/>
              </w:rPr>
              <w:t>競賽成果或特殊表現</w:t>
            </w:r>
            <w:r w:rsidRPr="00516B6A">
              <w:rPr>
                <w:rFonts w:hint="eastAsia"/>
                <w:b/>
              </w:rPr>
              <w:t>(</w:t>
            </w:r>
            <w:r w:rsidRPr="00516B6A">
              <w:rPr>
                <w:rFonts w:hint="eastAsia"/>
                <w:b/>
              </w:rPr>
              <w:t>最多填五項</w:t>
            </w:r>
            <w:r w:rsidRPr="00516B6A">
              <w:rPr>
                <w:rFonts w:hint="eastAsia"/>
                <w:b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資料張數</w:t>
            </w:r>
          </w:p>
        </w:tc>
        <w:tc>
          <w:tcPr>
            <w:tcW w:w="2977" w:type="dxa"/>
            <w:shd w:val="clear" w:color="auto" w:fill="auto"/>
          </w:tcPr>
          <w:p w:rsidR="00516B6A" w:rsidRPr="006B722F" w:rsidRDefault="00516B6A" w:rsidP="001447B5">
            <w:pPr>
              <w:jc w:val="center"/>
              <w:rPr>
                <w:b/>
              </w:rPr>
            </w:pPr>
            <w:r w:rsidRPr="006B722F">
              <w:rPr>
                <w:b/>
              </w:rPr>
              <w:t>備註</w:t>
            </w:r>
          </w:p>
        </w:tc>
      </w:tr>
      <w:tr w:rsidR="00516B6A" w:rsidRPr="006B722F" w:rsidTr="00516B6A">
        <w:tc>
          <w:tcPr>
            <w:tcW w:w="5931" w:type="dxa"/>
            <w:shd w:val="clear" w:color="auto" w:fill="auto"/>
          </w:tcPr>
          <w:p w:rsidR="00516B6A" w:rsidRPr="006B722F" w:rsidRDefault="00516B6A" w:rsidP="001447B5">
            <w:r w:rsidRPr="006B722F">
              <w:t>如超過</w:t>
            </w:r>
            <w:r>
              <w:rPr>
                <w:rFonts w:hint="eastAsia"/>
              </w:rPr>
              <w:t>5</w:t>
            </w:r>
            <w:r w:rsidRPr="006B722F">
              <w:t>項，請選擇最重要</w:t>
            </w:r>
            <w:r>
              <w:rPr>
                <w:rFonts w:hint="eastAsia"/>
              </w:rPr>
              <w:t>5</w:t>
            </w:r>
            <w:r w:rsidRPr="006B722F">
              <w:t>項填入</w:t>
            </w:r>
          </w:p>
          <w:p w:rsidR="00516B6A" w:rsidRPr="006B722F" w:rsidRDefault="00516B6A" w:rsidP="001447B5">
            <w:r w:rsidRPr="006B722F">
              <w:t>1</w:t>
            </w:r>
            <w:r w:rsidRPr="006B722F">
              <w:t>：</w:t>
            </w:r>
          </w:p>
          <w:p w:rsidR="00516B6A" w:rsidRPr="006B722F" w:rsidRDefault="00516B6A" w:rsidP="001447B5">
            <w:r w:rsidRPr="006B722F">
              <w:t>2</w:t>
            </w:r>
            <w:r w:rsidRPr="006B722F">
              <w:t>：</w:t>
            </w:r>
          </w:p>
          <w:p w:rsidR="00516B6A" w:rsidRDefault="00516B6A" w:rsidP="001447B5">
            <w:r w:rsidRPr="006B722F">
              <w:t>3</w:t>
            </w:r>
            <w:r w:rsidRPr="006B722F">
              <w:t>：</w:t>
            </w:r>
          </w:p>
          <w:p w:rsidR="00516B6A" w:rsidRDefault="00516B6A" w:rsidP="001447B5">
            <w:r>
              <w:rPr>
                <w:rFonts w:hint="eastAsia"/>
              </w:rPr>
              <w:t>4</w:t>
            </w:r>
            <w:r w:rsidRPr="006B722F">
              <w:t>：</w:t>
            </w:r>
          </w:p>
          <w:p w:rsidR="00516B6A" w:rsidRPr="006B722F" w:rsidRDefault="00516B6A" w:rsidP="001447B5">
            <w:r>
              <w:rPr>
                <w:rFonts w:hint="eastAsia"/>
              </w:rPr>
              <w:t>5</w:t>
            </w:r>
            <w:r w:rsidRPr="006B722F">
              <w:t>：</w:t>
            </w:r>
          </w:p>
        </w:tc>
        <w:tc>
          <w:tcPr>
            <w:tcW w:w="1417" w:type="dxa"/>
            <w:shd w:val="clear" w:color="auto" w:fill="auto"/>
          </w:tcPr>
          <w:p w:rsidR="00516B6A" w:rsidRPr="006B722F" w:rsidRDefault="00516B6A" w:rsidP="001447B5">
            <w:pPr>
              <w:jc w:val="center"/>
            </w:pPr>
          </w:p>
        </w:tc>
        <w:tc>
          <w:tcPr>
            <w:tcW w:w="2977" w:type="dxa"/>
            <w:shd w:val="clear" w:color="auto" w:fill="auto"/>
          </w:tcPr>
          <w:p w:rsidR="00516B6A" w:rsidRPr="006B722F" w:rsidRDefault="00516B6A" w:rsidP="001447B5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可於此說明共參加多少比賽，獲得多少獎項等</w:t>
            </w:r>
            <w:r>
              <w:rPr>
                <w:rFonts w:hint="eastAsia"/>
              </w:rPr>
              <w:t>)</w:t>
            </w:r>
          </w:p>
        </w:tc>
      </w:tr>
    </w:tbl>
    <w:p w:rsidR="00A4167A" w:rsidRPr="00516B6A" w:rsidRDefault="00A4167A" w:rsidP="00516B6A"/>
    <w:sectPr w:rsidR="00A4167A" w:rsidRPr="00516B6A" w:rsidSect="00516B6A">
      <w:pgSz w:w="11906" w:h="16838"/>
      <w:pgMar w:top="426" w:right="720" w:bottom="426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21ECC"/>
    <w:multiLevelType w:val="hybridMultilevel"/>
    <w:tmpl w:val="5CEC31C6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1" w15:restartNumberingAfterBreak="0">
    <w:nsid w:val="261D5081"/>
    <w:multiLevelType w:val="hybridMultilevel"/>
    <w:tmpl w:val="6160036C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2" w15:restartNumberingAfterBreak="0">
    <w:nsid w:val="36AB7DED"/>
    <w:multiLevelType w:val="hybridMultilevel"/>
    <w:tmpl w:val="7B7498BC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3" w15:restartNumberingAfterBreak="0">
    <w:nsid w:val="45614F20"/>
    <w:multiLevelType w:val="hybridMultilevel"/>
    <w:tmpl w:val="9DD69012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4" w15:restartNumberingAfterBreak="0">
    <w:nsid w:val="4C081EE9"/>
    <w:multiLevelType w:val="hybridMultilevel"/>
    <w:tmpl w:val="F678F50A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5" w15:restartNumberingAfterBreak="0">
    <w:nsid w:val="5109034F"/>
    <w:multiLevelType w:val="hybridMultilevel"/>
    <w:tmpl w:val="1390DC14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abstractNum w:abstractNumId="6" w15:restartNumberingAfterBreak="0">
    <w:nsid w:val="69A93469"/>
    <w:multiLevelType w:val="hybridMultilevel"/>
    <w:tmpl w:val="A6D4A6FE"/>
    <w:lvl w:ilvl="0" w:tplc="04090001">
      <w:start w:val="1"/>
      <w:numFmt w:val="bullet"/>
      <w:lvlText w:val=""/>
      <w:lvlJc w:val="left"/>
      <w:pPr>
        <w:tabs>
          <w:tab w:val="num" w:pos="720"/>
        </w:tabs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120"/>
        </w:tabs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80"/>
        </w:tabs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560"/>
        </w:tabs>
        <w:ind w:left="456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7G0NLIwN7MwNjNV0lEKTi0uzszPAykwrAUA+Txs0CwAAAA="/>
  </w:docVars>
  <w:rsids>
    <w:rsidRoot w:val="00516B6A"/>
    <w:rsid w:val="0006746F"/>
    <w:rsid w:val="00280827"/>
    <w:rsid w:val="00406A15"/>
    <w:rsid w:val="00516B6A"/>
    <w:rsid w:val="007F0B63"/>
    <w:rsid w:val="00A4167A"/>
    <w:rsid w:val="00AE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37128"/>
  <w15:chartTrackingRefBased/>
  <w15:docId w15:val="{4EC4AA17-1C36-4B69-BD2D-F5C5396CF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16B6A"/>
    <w:pPr>
      <w:widowControl w:val="0"/>
    </w:pPr>
    <w:rPr>
      <w:rFonts w:ascii="Times New Roman" w:eastAsia="標楷體" w:hAnsi="Times New Roman" w:cs="Times New Roman"/>
      <w:snapToGrid w:val="0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雅倫</dc:creator>
  <cp:keywords/>
  <dc:description/>
  <cp:lastModifiedBy>user</cp:lastModifiedBy>
  <cp:revision>3</cp:revision>
  <dcterms:created xsi:type="dcterms:W3CDTF">2021-03-04T03:12:00Z</dcterms:created>
  <dcterms:modified xsi:type="dcterms:W3CDTF">2021-04-07T09:31:00Z</dcterms:modified>
</cp:coreProperties>
</file>